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75"/>
        <w:gridCol w:w="1260"/>
        <w:gridCol w:w="720"/>
        <w:gridCol w:w="630"/>
        <w:gridCol w:w="2610"/>
        <w:gridCol w:w="4421"/>
      </w:tblGrid>
      <w:tr w:rsidR="0088038C" w:rsidRPr="00FB2A99" w:rsidTr="0088038C">
        <w:tc>
          <w:tcPr>
            <w:tcW w:w="1375" w:type="dxa"/>
            <w:vAlign w:val="center"/>
          </w:tcPr>
          <w:p w:rsidR="0088038C" w:rsidRPr="00FB2A99" w:rsidRDefault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IRB Log No.:</w:t>
            </w:r>
          </w:p>
        </w:tc>
        <w:tc>
          <w:tcPr>
            <w:tcW w:w="9641" w:type="dxa"/>
            <w:gridSpan w:val="5"/>
            <w:vAlign w:val="center"/>
          </w:tcPr>
          <w:p w:rsidR="0088038C" w:rsidRPr="00FB2A99" w:rsidRDefault="0083149D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highlight w:val="lightGray"/>
                </w:rPr>
                <w:id w:val="-1519999182"/>
                <w:placeholder>
                  <w:docPart w:val="7CC18E213C55487C98C34386848971B0"/>
                </w:placeholder>
              </w:sdtPr>
              <w:sdtEndPr/>
              <w:sdtContent>
                <w:r w:rsidR="0088038C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8038C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8038C" w:rsidRPr="00FB2A99">
                  <w:rPr>
                    <w:rFonts w:cstheme="minorHAnsi"/>
                    <w:highlight w:val="lightGray"/>
                  </w:rPr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036D6" w:rsidRPr="00FB2A99" w:rsidTr="008036D6">
        <w:trPr>
          <w:trHeight w:val="1359"/>
        </w:trPr>
        <w:tc>
          <w:tcPr>
            <w:tcW w:w="1375" w:type="dxa"/>
            <w:tcBorders>
              <w:bottom w:val="single" w:sz="4" w:space="0" w:color="auto"/>
            </w:tcBorders>
            <w:vAlign w:val="center"/>
          </w:tcPr>
          <w:p w:rsidR="008036D6" w:rsidRPr="00FB2A99" w:rsidRDefault="008036D6" w:rsidP="006B1CBD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Study Title:</w:t>
            </w:r>
          </w:p>
        </w:tc>
        <w:tc>
          <w:tcPr>
            <w:tcW w:w="9641" w:type="dxa"/>
            <w:gridSpan w:val="5"/>
            <w:tcBorders>
              <w:bottom w:val="single" w:sz="4" w:space="0" w:color="auto"/>
            </w:tcBorders>
            <w:vAlign w:val="center"/>
          </w:tcPr>
          <w:p w:rsidR="008036D6" w:rsidRPr="00FB2A99" w:rsidRDefault="0083149D" w:rsidP="00D76C20">
            <w:pPr>
              <w:rPr>
                <w:rFonts w:cstheme="minorHAnsi"/>
                <w:highlight w:val="lightGray"/>
              </w:rPr>
            </w:pPr>
            <w:sdt>
              <w:sdtPr>
                <w:rPr>
                  <w:rFonts w:cstheme="minorHAnsi"/>
                  <w:highlight w:val="lightGray"/>
                </w:rPr>
                <w:id w:val="381217154"/>
                <w:placeholder>
                  <w:docPart w:val="A26B58D8260F4EC184D60487953AD599"/>
                </w:placeholder>
              </w:sdtPr>
              <w:sdtEndPr/>
              <w:sdtContent>
                <w:r w:rsidR="008036D6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036D6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036D6" w:rsidRPr="00FB2A99">
                  <w:rPr>
                    <w:rFonts w:cstheme="minorHAnsi"/>
                    <w:highlight w:val="lightGray"/>
                  </w:rPr>
                </w:r>
                <w:r w:rsidR="008036D6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036D6" w:rsidRPr="00FB2A99" w:rsidTr="008036D6">
        <w:tc>
          <w:tcPr>
            <w:tcW w:w="11016" w:type="dxa"/>
            <w:gridSpan w:val="6"/>
            <w:tcBorders>
              <w:left w:val="nil"/>
              <w:right w:val="nil"/>
            </w:tcBorders>
            <w:shd w:val="clear" w:color="auto" w:fill="auto"/>
            <w:vAlign w:val="center"/>
          </w:tcPr>
          <w:p w:rsidR="008036D6" w:rsidRPr="00FB2A99" w:rsidRDefault="008036D6" w:rsidP="0088038C">
            <w:pPr>
              <w:jc w:val="center"/>
              <w:rPr>
                <w:rFonts w:cstheme="minorHAnsi"/>
                <w:b/>
              </w:rPr>
            </w:pPr>
          </w:p>
        </w:tc>
      </w:tr>
      <w:tr w:rsidR="0088038C" w:rsidRPr="00FB2A99" w:rsidTr="0088038C">
        <w:tc>
          <w:tcPr>
            <w:tcW w:w="11016" w:type="dxa"/>
            <w:gridSpan w:val="6"/>
            <w:shd w:val="clear" w:color="auto" w:fill="DBE5F1" w:themeFill="accent1" w:themeFillTint="33"/>
            <w:vAlign w:val="center"/>
          </w:tcPr>
          <w:p w:rsidR="0088038C" w:rsidRPr="00FB2A99" w:rsidRDefault="007C32AB" w:rsidP="0088038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Category of Review</w:t>
            </w:r>
          </w:p>
        </w:tc>
      </w:tr>
      <w:tr w:rsidR="0088038C" w:rsidRPr="00FB2A99" w:rsidTr="008036D6">
        <w:tc>
          <w:tcPr>
            <w:tcW w:w="3355" w:type="dxa"/>
            <w:gridSpan w:val="3"/>
            <w:vAlign w:val="center"/>
          </w:tcPr>
          <w:p w:rsidR="0088038C" w:rsidRPr="00FB2A99" w:rsidRDefault="0083149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256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38C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038C" w:rsidRPr="00FB2A99">
              <w:rPr>
                <w:rFonts w:cstheme="minorHAnsi"/>
              </w:rPr>
              <w:t xml:space="preserve">  Exempt (initial review)</w:t>
            </w:r>
          </w:p>
        </w:tc>
        <w:tc>
          <w:tcPr>
            <w:tcW w:w="3240" w:type="dxa"/>
            <w:gridSpan w:val="2"/>
            <w:vAlign w:val="center"/>
          </w:tcPr>
          <w:p w:rsidR="0088038C" w:rsidRPr="00FB2A99" w:rsidRDefault="0083149D" w:rsidP="00392FA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51836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38C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038C" w:rsidRPr="00FB2A99">
              <w:rPr>
                <w:rFonts w:cstheme="minorHAnsi"/>
              </w:rPr>
              <w:t xml:space="preserve">  Manuscript</w:t>
            </w:r>
          </w:p>
        </w:tc>
        <w:tc>
          <w:tcPr>
            <w:tcW w:w="4421" w:type="dxa"/>
            <w:vMerge w:val="restart"/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95687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38C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038C" w:rsidRPr="00FB2A99">
              <w:rPr>
                <w:rFonts w:cstheme="minorHAnsi"/>
              </w:rPr>
              <w:t xml:space="preserve">  Other (please specify):  </w:t>
            </w:r>
            <w:sdt>
              <w:sdtPr>
                <w:rPr>
                  <w:rFonts w:cstheme="minorHAnsi"/>
                  <w:highlight w:val="lightGray"/>
                </w:rPr>
                <w:id w:val="561221889"/>
                <w:placeholder>
                  <w:docPart w:val="1B8E2A060F4B45A0B5231CFC2F0FB8AF"/>
                </w:placeholder>
              </w:sdtPr>
              <w:sdtEndPr/>
              <w:sdtContent>
                <w:r w:rsidR="0088038C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8038C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8038C" w:rsidRPr="00FB2A99">
                  <w:rPr>
                    <w:rFonts w:cstheme="minorHAnsi"/>
                    <w:highlight w:val="lightGray"/>
                  </w:rPr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8038C" w:rsidRPr="00FB2A99" w:rsidTr="008036D6">
        <w:tc>
          <w:tcPr>
            <w:tcW w:w="3355" w:type="dxa"/>
            <w:gridSpan w:val="3"/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3374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38C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038C" w:rsidRPr="00FB2A99">
              <w:rPr>
                <w:rFonts w:cstheme="minorHAnsi"/>
              </w:rPr>
              <w:t xml:space="preserve">  Expedited (initial review)</w:t>
            </w:r>
          </w:p>
        </w:tc>
        <w:tc>
          <w:tcPr>
            <w:tcW w:w="3240" w:type="dxa"/>
            <w:gridSpan w:val="2"/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2267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38C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038C" w:rsidRPr="00FB2A99">
              <w:rPr>
                <w:rFonts w:cstheme="minorHAnsi"/>
              </w:rPr>
              <w:t xml:space="preserve">  Adverse Events</w:t>
            </w:r>
          </w:p>
        </w:tc>
        <w:tc>
          <w:tcPr>
            <w:tcW w:w="4421" w:type="dxa"/>
            <w:vMerge/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8036D6">
        <w:tc>
          <w:tcPr>
            <w:tcW w:w="3355" w:type="dxa"/>
            <w:gridSpan w:val="3"/>
            <w:tcBorders>
              <w:bottom w:val="single" w:sz="4" w:space="0" w:color="auto"/>
            </w:tcBorders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36234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38C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038C" w:rsidRPr="00FB2A99">
              <w:rPr>
                <w:rFonts w:cstheme="minorHAnsi"/>
              </w:rPr>
              <w:t xml:space="preserve">  Full (initial review)</w:t>
            </w: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8725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38C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038C" w:rsidRPr="00FB2A99">
              <w:rPr>
                <w:rFonts w:cstheme="minorHAnsi"/>
              </w:rPr>
              <w:t xml:space="preserve">  CIOMS / SUSAR Reports</w:t>
            </w:r>
          </w:p>
        </w:tc>
        <w:tc>
          <w:tcPr>
            <w:tcW w:w="4421" w:type="dxa"/>
            <w:vMerge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8036D6">
        <w:tc>
          <w:tcPr>
            <w:tcW w:w="11016" w:type="dxa"/>
            <w:gridSpan w:val="6"/>
            <w:tcBorders>
              <w:left w:val="nil"/>
              <w:right w:val="nil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88038C">
        <w:tc>
          <w:tcPr>
            <w:tcW w:w="3985" w:type="dxa"/>
            <w:gridSpan w:val="4"/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  <w:r w:rsidRPr="00FB2A99">
              <w:rPr>
                <w:rFonts w:cstheme="minorHAnsi"/>
              </w:rPr>
              <w:t>Date(s) of Review:</w:t>
            </w:r>
          </w:p>
        </w:tc>
        <w:tc>
          <w:tcPr>
            <w:tcW w:w="7031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88038C">
        <w:tc>
          <w:tcPr>
            <w:tcW w:w="3985" w:type="dxa"/>
            <w:gridSpan w:val="4"/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  <w:r w:rsidRPr="00FB2A99">
              <w:rPr>
                <w:rFonts w:cstheme="minorHAnsi"/>
              </w:rPr>
              <w:t>Written Review Report Submission Date:</w:t>
            </w:r>
          </w:p>
        </w:tc>
        <w:tc>
          <w:tcPr>
            <w:tcW w:w="7031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8036D6">
        <w:tc>
          <w:tcPr>
            <w:tcW w:w="3985" w:type="dxa"/>
            <w:gridSpan w:val="4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  <w:r w:rsidRPr="00FB2A99">
              <w:rPr>
                <w:rFonts w:cstheme="minorHAnsi"/>
              </w:rPr>
              <w:t>Oral Report Date:</w:t>
            </w:r>
          </w:p>
        </w:tc>
        <w:tc>
          <w:tcPr>
            <w:tcW w:w="7031" w:type="dxa"/>
            <w:gridSpan w:val="2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8036D6">
        <w:tc>
          <w:tcPr>
            <w:tcW w:w="11016" w:type="dxa"/>
            <w:gridSpan w:val="6"/>
            <w:tcBorders>
              <w:left w:val="nil"/>
              <w:right w:val="nil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7C32AB">
        <w:tc>
          <w:tcPr>
            <w:tcW w:w="2635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Amount Claimed:</w:t>
            </w:r>
          </w:p>
        </w:tc>
        <w:tc>
          <w:tcPr>
            <w:tcW w:w="8381" w:type="dxa"/>
            <w:gridSpan w:val="4"/>
            <w:vAlign w:val="center"/>
          </w:tcPr>
          <w:p w:rsidR="0088038C" w:rsidRPr="00FB2A99" w:rsidRDefault="008036D6" w:rsidP="0088038C">
            <w:pPr>
              <w:rPr>
                <w:rFonts w:cstheme="minorHAnsi"/>
              </w:rPr>
            </w:pPr>
            <w:r w:rsidRPr="00FB2A99">
              <w:rPr>
                <w:rFonts w:cstheme="minorHAnsi"/>
              </w:rPr>
              <w:t>SAR __________________</w:t>
            </w:r>
            <w:r w:rsidR="007C32AB">
              <w:rPr>
                <w:rFonts w:cstheme="minorHAnsi"/>
              </w:rPr>
              <w:t xml:space="preserve">  </w:t>
            </w:r>
            <w:r w:rsidR="007C32AB" w:rsidRPr="007C32AB">
              <w:rPr>
                <w:rFonts w:cstheme="minorHAnsi"/>
                <w:i/>
              </w:rPr>
              <w:t>(Please attach any documents related to additional expenses.)</w:t>
            </w:r>
          </w:p>
        </w:tc>
      </w:tr>
      <w:tr w:rsidR="008036D6" w:rsidRPr="00FB2A99" w:rsidTr="008036D6">
        <w:tc>
          <w:tcPr>
            <w:tcW w:w="11016" w:type="dxa"/>
            <w:gridSpan w:val="6"/>
            <w:tcBorders>
              <w:bottom w:val="single" w:sz="4" w:space="0" w:color="auto"/>
            </w:tcBorders>
            <w:vAlign w:val="center"/>
          </w:tcPr>
          <w:p w:rsidR="008036D6" w:rsidRPr="00FB2A99" w:rsidRDefault="008036D6" w:rsidP="0088038C">
            <w:pPr>
              <w:rPr>
                <w:rFonts w:cstheme="minorHAnsi"/>
                <w:i/>
              </w:rPr>
            </w:pPr>
          </w:p>
        </w:tc>
      </w:tr>
      <w:tr w:rsidR="0088038C" w:rsidRPr="00FB2A99" w:rsidTr="008036D6">
        <w:tc>
          <w:tcPr>
            <w:tcW w:w="11016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88038C">
        <w:tc>
          <w:tcPr>
            <w:tcW w:w="11016" w:type="dxa"/>
            <w:gridSpan w:val="6"/>
            <w:shd w:val="clear" w:color="auto" w:fill="DBE5F1" w:themeFill="accent1" w:themeFillTint="33"/>
            <w:vAlign w:val="center"/>
          </w:tcPr>
          <w:p w:rsidR="0088038C" w:rsidRPr="00FB2A99" w:rsidRDefault="0088038C" w:rsidP="0088038C">
            <w:pPr>
              <w:jc w:val="center"/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Reviewer’s Information</w:t>
            </w:r>
          </w:p>
        </w:tc>
      </w:tr>
      <w:tr w:rsidR="0088038C" w:rsidRPr="00FB2A99" w:rsidTr="008036D6">
        <w:tc>
          <w:tcPr>
            <w:tcW w:w="2635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Reviewer’s Name:</w:t>
            </w:r>
          </w:p>
        </w:tc>
        <w:tc>
          <w:tcPr>
            <w:tcW w:w="8381" w:type="dxa"/>
            <w:gridSpan w:val="4"/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highlight w:val="lightGray"/>
                </w:rPr>
                <w:id w:val="-654148217"/>
                <w:placeholder>
                  <w:docPart w:val="DFF0BDE0CEDE4272814BD947D0CB2952"/>
                </w:placeholder>
              </w:sdtPr>
              <w:sdtEndPr/>
              <w:sdtContent>
                <w:r w:rsidR="0088038C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8038C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8038C" w:rsidRPr="00FB2A99">
                  <w:rPr>
                    <w:rFonts w:cstheme="minorHAnsi"/>
                    <w:highlight w:val="lightGray"/>
                  </w:rPr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8038C" w:rsidRPr="00FB2A99" w:rsidTr="008036D6">
        <w:tc>
          <w:tcPr>
            <w:tcW w:w="2635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Employee No.:</w:t>
            </w:r>
          </w:p>
        </w:tc>
        <w:tc>
          <w:tcPr>
            <w:tcW w:w="8381" w:type="dxa"/>
            <w:gridSpan w:val="4"/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highlight w:val="lightGray"/>
                </w:rPr>
                <w:id w:val="-216744541"/>
                <w:placeholder>
                  <w:docPart w:val="1FEA430219074C6288CF3B240C10D0F4"/>
                </w:placeholder>
              </w:sdtPr>
              <w:sdtEndPr/>
              <w:sdtContent>
                <w:r w:rsidR="0088038C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8038C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8038C" w:rsidRPr="00FB2A99">
                  <w:rPr>
                    <w:rFonts w:cstheme="minorHAnsi"/>
                    <w:highlight w:val="lightGray"/>
                  </w:rPr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8038C" w:rsidRPr="00FB2A99" w:rsidTr="008036D6">
        <w:tc>
          <w:tcPr>
            <w:tcW w:w="2635" w:type="dxa"/>
            <w:gridSpan w:val="2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Email Address:</w:t>
            </w:r>
          </w:p>
        </w:tc>
        <w:tc>
          <w:tcPr>
            <w:tcW w:w="8381" w:type="dxa"/>
            <w:gridSpan w:val="4"/>
            <w:tcBorders>
              <w:bottom w:val="single" w:sz="4" w:space="0" w:color="auto"/>
            </w:tcBorders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highlight w:val="lightGray"/>
                </w:rPr>
                <w:id w:val="1746534935"/>
                <w:placeholder>
                  <w:docPart w:val="81B28D811824434A886698AC4D52A286"/>
                </w:placeholder>
              </w:sdtPr>
              <w:sdtEndPr/>
              <w:sdtContent>
                <w:r w:rsidR="0088038C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8038C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8038C" w:rsidRPr="00FB2A99">
                  <w:rPr>
                    <w:rFonts w:cstheme="minorHAnsi"/>
                    <w:highlight w:val="lightGray"/>
                  </w:rPr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8038C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036D6" w:rsidRPr="00FB2A99" w:rsidTr="008036D6">
        <w:tc>
          <w:tcPr>
            <w:tcW w:w="11016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036D6" w:rsidRPr="00FB2A99" w:rsidRDefault="008036D6" w:rsidP="0088038C">
            <w:pPr>
              <w:rPr>
                <w:rFonts w:cstheme="minorHAnsi"/>
              </w:rPr>
            </w:pPr>
          </w:p>
        </w:tc>
      </w:tr>
      <w:tr w:rsidR="0088038C" w:rsidRPr="00FB2A99" w:rsidTr="008036D6">
        <w:tc>
          <w:tcPr>
            <w:tcW w:w="11016" w:type="dxa"/>
            <w:gridSpan w:val="6"/>
            <w:shd w:val="clear" w:color="auto" w:fill="DBE5F1" w:themeFill="accent1" w:themeFillTint="33"/>
            <w:vAlign w:val="center"/>
          </w:tcPr>
          <w:p w:rsidR="0088038C" w:rsidRPr="00FB2A99" w:rsidRDefault="0088038C" w:rsidP="008036D6">
            <w:pPr>
              <w:jc w:val="center"/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Reviewer’</w:t>
            </w:r>
            <w:r w:rsidR="008036D6" w:rsidRPr="00FB2A99">
              <w:rPr>
                <w:rFonts w:cstheme="minorHAnsi"/>
                <w:b/>
              </w:rPr>
              <w:t>s Bank Information</w:t>
            </w:r>
          </w:p>
        </w:tc>
      </w:tr>
      <w:tr w:rsidR="0088038C" w:rsidRPr="00FB2A99" w:rsidTr="008036D6">
        <w:tc>
          <w:tcPr>
            <w:tcW w:w="2635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Bank Name:</w:t>
            </w:r>
          </w:p>
        </w:tc>
        <w:tc>
          <w:tcPr>
            <w:tcW w:w="8381" w:type="dxa"/>
            <w:gridSpan w:val="4"/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highlight w:val="lightGray"/>
                </w:rPr>
                <w:id w:val="-906694139"/>
                <w:placeholder>
                  <w:docPart w:val="2BE7190208914EF482199A0BF0F9EAC4"/>
                </w:placeholder>
              </w:sdtPr>
              <w:sdtEndPr/>
              <w:sdtContent>
                <w:r w:rsidR="008036D6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036D6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036D6" w:rsidRPr="00FB2A99">
                  <w:rPr>
                    <w:rFonts w:cstheme="minorHAnsi"/>
                    <w:highlight w:val="lightGray"/>
                  </w:rPr>
                </w:r>
                <w:r w:rsidR="008036D6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8038C" w:rsidRPr="00FB2A99" w:rsidTr="008036D6">
        <w:tc>
          <w:tcPr>
            <w:tcW w:w="2635" w:type="dxa"/>
            <w:gridSpan w:val="2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Account Number:</w:t>
            </w:r>
          </w:p>
        </w:tc>
        <w:tc>
          <w:tcPr>
            <w:tcW w:w="8381" w:type="dxa"/>
            <w:gridSpan w:val="4"/>
            <w:tcBorders>
              <w:bottom w:val="single" w:sz="4" w:space="0" w:color="auto"/>
            </w:tcBorders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highlight w:val="lightGray"/>
                </w:rPr>
                <w:id w:val="-1575047364"/>
                <w:placeholder>
                  <w:docPart w:val="5D49B6E95BDE4D9EBC68F0AC12BCFD99"/>
                </w:placeholder>
              </w:sdtPr>
              <w:sdtEndPr/>
              <w:sdtContent>
                <w:r w:rsidR="008036D6" w:rsidRPr="00FB2A99">
                  <w:rPr>
                    <w:rFonts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8036D6" w:rsidRPr="00FB2A99">
                  <w:rPr>
                    <w:rFonts w:cstheme="minorHAnsi"/>
                    <w:highlight w:val="lightGray"/>
                  </w:rPr>
                  <w:instrText xml:space="preserve"> FORMTEXT </w:instrText>
                </w:r>
                <w:r w:rsidR="008036D6" w:rsidRPr="00FB2A99">
                  <w:rPr>
                    <w:rFonts w:cstheme="minorHAnsi"/>
                    <w:highlight w:val="lightGray"/>
                  </w:rPr>
                </w:r>
                <w:r w:rsidR="008036D6" w:rsidRPr="00FB2A99">
                  <w:rPr>
                    <w:rFonts w:cstheme="minorHAnsi"/>
                    <w:highlight w:val="lightGray"/>
                  </w:rPr>
                  <w:fldChar w:fldCharType="separate"/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noProof/>
                    <w:highlight w:val="lightGray"/>
                  </w:rPr>
                  <w:t> </w:t>
                </w:r>
                <w:r w:rsidR="008036D6" w:rsidRPr="00FB2A99">
                  <w:rPr>
                    <w:rFonts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036D6" w:rsidRPr="00FB2A99" w:rsidTr="00E35270">
        <w:tc>
          <w:tcPr>
            <w:tcW w:w="11016" w:type="dxa"/>
            <w:gridSpan w:val="6"/>
            <w:vAlign w:val="center"/>
          </w:tcPr>
          <w:p w:rsidR="008036D6" w:rsidRPr="00FB2A99" w:rsidRDefault="008036D6" w:rsidP="00FB2A99">
            <w:pPr>
              <w:rPr>
                <w:rFonts w:cstheme="minorHAnsi"/>
                <w:i/>
              </w:rPr>
            </w:pPr>
            <w:r w:rsidRPr="00FB2A99">
              <w:rPr>
                <w:rFonts w:cstheme="minorHAnsi"/>
                <w:i/>
              </w:rPr>
              <w:t xml:space="preserve">Please </w:t>
            </w:r>
            <w:r w:rsidR="00FB2A99" w:rsidRPr="00FB2A99">
              <w:rPr>
                <w:rFonts w:cstheme="minorHAnsi"/>
                <w:i/>
              </w:rPr>
              <w:t xml:space="preserve">attach </w:t>
            </w:r>
            <w:r w:rsidRPr="00FB2A99">
              <w:rPr>
                <w:rFonts w:cstheme="minorHAnsi"/>
                <w:i/>
              </w:rPr>
              <w:t xml:space="preserve">a copy of </w:t>
            </w:r>
            <w:r w:rsidR="00FB2A99" w:rsidRPr="00FB2A99">
              <w:rPr>
                <w:rFonts w:cstheme="minorHAnsi"/>
                <w:i/>
              </w:rPr>
              <w:t>the following:</w:t>
            </w:r>
          </w:p>
          <w:p w:rsidR="00FB2A99" w:rsidRPr="00FB2A99" w:rsidRDefault="00FB2A99" w:rsidP="00FB2A99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cstheme="minorHAnsi"/>
                <w:i/>
              </w:rPr>
            </w:pPr>
            <w:r w:rsidRPr="00FB2A99">
              <w:rPr>
                <w:rFonts w:cstheme="minorHAnsi"/>
                <w:i/>
              </w:rPr>
              <w:t>KFMC Badge / ID</w:t>
            </w:r>
          </w:p>
          <w:p w:rsidR="00FB2A99" w:rsidRPr="00FB2A99" w:rsidRDefault="00FB2A99" w:rsidP="00FB2A99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cstheme="minorHAnsi"/>
                <w:i/>
              </w:rPr>
            </w:pPr>
            <w:r w:rsidRPr="00FB2A99">
              <w:rPr>
                <w:rFonts w:cstheme="minorHAnsi"/>
                <w:i/>
              </w:rPr>
              <w:t>National ID / Iqama</w:t>
            </w:r>
          </w:p>
          <w:p w:rsidR="00FB2A99" w:rsidRPr="00FB2A99" w:rsidRDefault="00FB2A99" w:rsidP="00FB2A99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cstheme="minorHAnsi"/>
                <w:i/>
              </w:rPr>
            </w:pPr>
            <w:r w:rsidRPr="00FB2A99">
              <w:rPr>
                <w:rFonts w:cstheme="minorHAnsi"/>
                <w:i/>
              </w:rPr>
              <w:t>IBAN Card</w:t>
            </w:r>
          </w:p>
        </w:tc>
      </w:tr>
      <w:tr w:rsidR="008036D6" w:rsidRPr="00FB2A99" w:rsidTr="008036D6">
        <w:tc>
          <w:tcPr>
            <w:tcW w:w="11016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036D6" w:rsidRPr="00FB2A99" w:rsidRDefault="008036D6" w:rsidP="0088038C">
            <w:pPr>
              <w:rPr>
                <w:rFonts w:cstheme="minorHAnsi"/>
              </w:rPr>
            </w:pPr>
          </w:p>
        </w:tc>
      </w:tr>
      <w:tr w:rsidR="0088038C" w:rsidRPr="00FB2A99" w:rsidTr="008036D6">
        <w:tc>
          <w:tcPr>
            <w:tcW w:w="11016" w:type="dxa"/>
            <w:gridSpan w:val="6"/>
            <w:shd w:val="clear" w:color="auto" w:fill="DBE5F1" w:themeFill="accent1" w:themeFillTint="33"/>
            <w:vAlign w:val="center"/>
          </w:tcPr>
          <w:p w:rsidR="0088038C" w:rsidRPr="00FB2A99" w:rsidRDefault="0088038C" w:rsidP="008036D6">
            <w:pPr>
              <w:jc w:val="center"/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IRB Chairman Approval</w:t>
            </w:r>
          </w:p>
        </w:tc>
      </w:tr>
      <w:tr w:rsidR="0088038C" w:rsidRPr="00FB2A99" w:rsidTr="008036D6">
        <w:tc>
          <w:tcPr>
            <w:tcW w:w="2635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Approved:</w:t>
            </w:r>
          </w:p>
        </w:tc>
        <w:tc>
          <w:tcPr>
            <w:tcW w:w="8381" w:type="dxa"/>
            <w:gridSpan w:val="4"/>
            <w:vAlign w:val="center"/>
          </w:tcPr>
          <w:p w:rsidR="0088038C" w:rsidRPr="00FB2A99" w:rsidRDefault="0083149D" w:rsidP="008036D6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9308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6D6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036D6" w:rsidRPr="00FB2A99">
              <w:rPr>
                <w:rFonts w:cstheme="minorHAnsi"/>
              </w:rPr>
              <w:t xml:space="preserve">  Yes                                 </w:t>
            </w:r>
            <w:sdt>
              <w:sdtPr>
                <w:rPr>
                  <w:rFonts w:cstheme="minorHAnsi"/>
                </w:rPr>
                <w:id w:val="189052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6D6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036D6" w:rsidRPr="00FB2A99">
              <w:rPr>
                <w:rFonts w:cstheme="minorHAnsi"/>
              </w:rPr>
              <w:t xml:space="preserve">  No</w:t>
            </w:r>
          </w:p>
        </w:tc>
      </w:tr>
      <w:tr w:rsidR="0088038C" w:rsidRPr="00FB2A99" w:rsidTr="00FB2A99">
        <w:trPr>
          <w:trHeight w:val="503"/>
        </w:trPr>
        <w:tc>
          <w:tcPr>
            <w:tcW w:w="2635" w:type="dxa"/>
            <w:gridSpan w:val="2"/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Chairman’s Signature:</w:t>
            </w:r>
          </w:p>
        </w:tc>
        <w:tc>
          <w:tcPr>
            <w:tcW w:w="8381" w:type="dxa"/>
            <w:gridSpan w:val="4"/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8038C" w:rsidRPr="00FB2A99" w:rsidTr="00FB2A99">
        <w:trPr>
          <w:trHeight w:val="431"/>
        </w:trPr>
        <w:tc>
          <w:tcPr>
            <w:tcW w:w="2635" w:type="dxa"/>
            <w:gridSpan w:val="2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  <w:b/>
              </w:rPr>
            </w:pPr>
            <w:r w:rsidRPr="00FB2A99">
              <w:rPr>
                <w:rFonts w:cstheme="minorHAnsi"/>
                <w:b/>
              </w:rPr>
              <w:t>Date:</w:t>
            </w:r>
          </w:p>
        </w:tc>
        <w:tc>
          <w:tcPr>
            <w:tcW w:w="8381" w:type="dxa"/>
            <w:gridSpan w:val="4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036D6" w:rsidRPr="00FB2A99" w:rsidTr="008036D6">
        <w:tc>
          <w:tcPr>
            <w:tcW w:w="11016" w:type="dxa"/>
            <w:gridSpan w:val="6"/>
            <w:tcBorders>
              <w:left w:val="nil"/>
              <w:right w:val="nil"/>
            </w:tcBorders>
            <w:vAlign w:val="center"/>
          </w:tcPr>
          <w:p w:rsidR="008036D6" w:rsidRPr="00FB2A99" w:rsidRDefault="008036D6" w:rsidP="0088038C">
            <w:pPr>
              <w:rPr>
                <w:rFonts w:cstheme="minorHAnsi"/>
              </w:rPr>
            </w:pPr>
          </w:p>
        </w:tc>
      </w:tr>
      <w:tr w:rsidR="008036D6" w:rsidRPr="00FB2A99" w:rsidTr="00E82C32">
        <w:tc>
          <w:tcPr>
            <w:tcW w:w="11016" w:type="dxa"/>
            <w:gridSpan w:val="6"/>
            <w:vAlign w:val="center"/>
          </w:tcPr>
          <w:p w:rsidR="008036D6" w:rsidRPr="00FB2A99" w:rsidRDefault="008036D6" w:rsidP="0088038C">
            <w:pPr>
              <w:rPr>
                <w:rFonts w:cstheme="minorHAnsi"/>
              </w:rPr>
            </w:pPr>
            <w:r w:rsidRPr="00FB2A99">
              <w:rPr>
                <w:rFonts w:cstheme="minorHAnsi"/>
              </w:rPr>
              <w:t xml:space="preserve">Reviewer Payment Request Submitted to SFFD by IRB Chair:     </w:t>
            </w:r>
            <w:sdt>
              <w:sdtPr>
                <w:rPr>
                  <w:rFonts w:cstheme="minorHAnsi"/>
                </w:rPr>
                <w:id w:val="-2017993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B2A99">
              <w:rPr>
                <w:rFonts w:cstheme="minorHAnsi"/>
              </w:rPr>
              <w:t xml:space="preserve">  Yes                                 </w:t>
            </w:r>
            <w:sdt>
              <w:sdtPr>
                <w:rPr>
                  <w:rFonts w:cstheme="minorHAnsi"/>
                </w:rPr>
                <w:id w:val="-2257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B2A99">
              <w:rPr>
                <w:rFonts w:cstheme="minorHAnsi"/>
              </w:rPr>
              <w:t xml:space="preserve">  No</w:t>
            </w:r>
          </w:p>
        </w:tc>
      </w:tr>
      <w:tr w:rsidR="0088038C" w:rsidRPr="00FB2A99" w:rsidTr="007C32AB">
        <w:tc>
          <w:tcPr>
            <w:tcW w:w="2635" w:type="dxa"/>
            <w:gridSpan w:val="2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  <w:r w:rsidRPr="00FB2A99">
              <w:rPr>
                <w:rFonts w:cstheme="minorHAnsi"/>
              </w:rPr>
              <w:t>Date Submitted:</w:t>
            </w:r>
          </w:p>
        </w:tc>
        <w:tc>
          <w:tcPr>
            <w:tcW w:w="8381" w:type="dxa"/>
            <w:gridSpan w:val="4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</w:p>
        </w:tc>
      </w:tr>
      <w:tr w:rsidR="008036D6" w:rsidRPr="00FB2A99" w:rsidTr="007C32AB">
        <w:tc>
          <w:tcPr>
            <w:tcW w:w="11016" w:type="dxa"/>
            <w:gridSpan w:val="6"/>
            <w:tcBorders>
              <w:left w:val="nil"/>
              <w:right w:val="nil"/>
            </w:tcBorders>
            <w:vAlign w:val="center"/>
          </w:tcPr>
          <w:p w:rsidR="008036D6" w:rsidRPr="00FB2A99" w:rsidRDefault="008036D6" w:rsidP="0088038C">
            <w:pPr>
              <w:rPr>
                <w:rFonts w:cstheme="minorHAnsi"/>
              </w:rPr>
            </w:pPr>
          </w:p>
        </w:tc>
      </w:tr>
      <w:tr w:rsidR="0088038C" w:rsidRPr="00FB2A99" w:rsidTr="007C32AB">
        <w:tc>
          <w:tcPr>
            <w:tcW w:w="2635" w:type="dxa"/>
            <w:gridSpan w:val="2"/>
            <w:tcBorders>
              <w:bottom w:val="single" w:sz="4" w:space="0" w:color="auto"/>
            </w:tcBorders>
            <w:vAlign w:val="center"/>
          </w:tcPr>
          <w:p w:rsidR="0088038C" w:rsidRPr="00FB2A99" w:rsidRDefault="0088038C" w:rsidP="0088038C">
            <w:pPr>
              <w:rPr>
                <w:rFonts w:cstheme="minorHAnsi"/>
              </w:rPr>
            </w:pPr>
            <w:r w:rsidRPr="00FB2A99">
              <w:rPr>
                <w:rFonts w:cstheme="minorHAnsi"/>
              </w:rPr>
              <w:t>Copy Placed in IRB File</w:t>
            </w:r>
          </w:p>
        </w:tc>
        <w:tc>
          <w:tcPr>
            <w:tcW w:w="8381" w:type="dxa"/>
            <w:gridSpan w:val="4"/>
            <w:tcBorders>
              <w:bottom w:val="single" w:sz="4" w:space="0" w:color="auto"/>
            </w:tcBorders>
            <w:vAlign w:val="center"/>
          </w:tcPr>
          <w:p w:rsidR="0088038C" w:rsidRPr="00FB2A99" w:rsidRDefault="0083149D" w:rsidP="0088038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1993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6D6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036D6" w:rsidRPr="00FB2A99">
              <w:rPr>
                <w:rFonts w:cstheme="minorHAnsi"/>
              </w:rPr>
              <w:t xml:space="preserve">  Yes                                 </w:t>
            </w:r>
            <w:sdt>
              <w:sdtPr>
                <w:rPr>
                  <w:rFonts w:cstheme="minorHAnsi"/>
                </w:rPr>
                <w:id w:val="-22152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6D6" w:rsidRPr="00FB2A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036D6" w:rsidRPr="00FB2A99">
              <w:rPr>
                <w:rFonts w:cstheme="minorHAnsi"/>
              </w:rPr>
              <w:t xml:space="preserve">  No</w:t>
            </w:r>
          </w:p>
        </w:tc>
      </w:tr>
      <w:tr w:rsidR="007C32AB" w:rsidRPr="00FB2A99" w:rsidTr="007C32AB">
        <w:tc>
          <w:tcPr>
            <w:tcW w:w="11016" w:type="dxa"/>
            <w:gridSpan w:val="6"/>
            <w:tcBorders>
              <w:left w:val="nil"/>
              <w:right w:val="nil"/>
            </w:tcBorders>
            <w:vAlign w:val="center"/>
          </w:tcPr>
          <w:p w:rsidR="007C32AB" w:rsidRPr="00FB2A99" w:rsidRDefault="007C32AB" w:rsidP="0088038C">
            <w:pPr>
              <w:rPr>
                <w:rFonts w:cstheme="minorHAnsi"/>
              </w:rPr>
            </w:pPr>
          </w:p>
        </w:tc>
      </w:tr>
      <w:tr w:rsidR="007C32AB" w:rsidRPr="00FB2A99" w:rsidTr="00C766BD">
        <w:trPr>
          <w:trHeight w:val="422"/>
        </w:trPr>
        <w:tc>
          <w:tcPr>
            <w:tcW w:w="2635" w:type="dxa"/>
            <w:gridSpan w:val="2"/>
            <w:vAlign w:val="center"/>
          </w:tcPr>
          <w:p w:rsidR="007C32AB" w:rsidRPr="00FB2A99" w:rsidRDefault="007C32AB" w:rsidP="007C32AB">
            <w:pPr>
              <w:rPr>
                <w:rFonts w:cstheme="minorHAnsi"/>
              </w:rPr>
            </w:pPr>
            <w:r>
              <w:rPr>
                <w:rFonts w:cstheme="minorHAnsi"/>
              </w:rPr>
              <w:t>Received By:</w:t>
            </w:r>
          </w:p>
        </w:tc>
        <w:tc>
          <w:tcPr>
            <w:tcW w:w="8381" w:type="dxa"/>
            <w:gridSpan w:val="4"/>
            <w:vAlign w:val="center"/>
          </w:tcPr>
          <w:p w:rsidR="007C32AB" w:rsidRPr="00FB2A99" w:rsidRDefault="007C32AB" w:rsidP="0088038C">
            <w:pPr>
              <w:rPr>
                <w:rFonts w:cstheme="minorHAnsi"/>
              </w:rPr>
            </w:pPr>
          </w:p>
        </w:tc>
      </w:tr>
      <w:tr w:rsidR="007C32AB" w:rsidRPr="00FB2A99" w:rsidTr="00C766BD">
        <w:trPr>
          <w:trHeight w:val="341"/>
        </w:trPr>
        <w:tc>
          <w:tcPr>
            <w:tcW w:w="2635" w:type="dxa"/>
            <w:gridSpan w:val="2"/>
            <w:vAlign w:val="center"/>
          </w:tcPr>
          <w:p w:rsidR="007C32AB" w:rsidRPr="00FB2A99" w:rsidRDefault="007C32AB" w:rsidP="0088038C">
            <w:pPr>
              <w:rPr>
                <w:rFonts w:cstheme="minorHAnsi"/>
              </w:rPr>
            </w:pPr>
            <w:r>
              <w:rPr>
                <w:rFonts w:cstheme="minorHAnsi"/>
              </w:rPr>
              <w:t>Date Received:</w:t>
            </w:r>
          </w:p>
        </w:tc>
        <w:tc>
          <w:tcPr>
            <w:tcW w:w="8381" w:type="dxa"/>
            <w:gridSpan w:val="4"/>
            <w:vAlign w:val="center"/>
          </w:tcPr>
          <w:p w:rsidR="007C32AB" w:rsidRPr="00FB2A99" w:rsidRDefault="007C32AB" w:rsidP="0088038C">
            <w:pPr>
              <w:rPr>
                <w:rFonts w:cstheme="minorHAnsi"/>
              </w:rPr>
            </w:pPr>
          </w:p>
        </w:tc>
      </w:tr>
    </w:tbl>
    <w:p w:rsidR="00DA2104" w:rsidRPr="00DA2104" w:rsidRDefault="00DA2104" w:rsidP="00392FA0">
      <w:pPr>
        <w:rPr>
          <w:rFonts w:cstheme="minorHAnsi"/>
          <w:sz w:val="20"/>
          <w:szCs w:val="20"/>
        </w:rPr>
      </w:pPr>
      <w:bookmarkStart w:id="0" w:name="_GoBack"/>
      <w:bookmarkEnd w:id="0"/>
    </w:p>
    <w:sectPr w:rsidR="00DA2104" w:rsidRPr="00DA2104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49D" w:rsidRDefault="0083149D" w:rsidP="00446E07">
      <w:pPr>
        <w:spacing w:after="0" w:line="240" w:lineRule="auto"/>
      </w:pPr>
      <w:r>
        <w:separator/>
      </w:r>
    </w:p>
  </w:endnote>
  <w:endnote w:type="continuationSeparator" w:id="0">
    <w:p w:rsidR="0083149D" w:rsidRDefault="0083149D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0A3" w:rsidRDefault="00D0487A" w:rsidP="00D0487A">
    <w:pPr>
      <w:pStyle w:val="Footer"/>
      <w:jc w:val="center"/>
      <w:rPr>
        <w:rFonts w:eastAsiaTheme="majorEastAsia" w:cstheme="minorHAnsi"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C9545F" w:rsidRPr="00D0487A" w:rsidRDefault="00D0487A" w:rsidP="003620A3">
    <w:pPr>
      <w:pStyle w:val="Footer"/>
      <w:rPr>
        <w:sz w:val="20"/>
        <w:szCs w:val="20"/>
      </w:rPr>
    </w:pPr>
    <w:r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764F8E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D0487A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D0487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D0487A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D0487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764F8E" w:rsidRPr="00764F8E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D0487A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49D" w:rsidRDefault="0083149D" w:rsidP="00446E07">
      <w:pPr>
        <w:spacing w:after="0" w:line="240" w:lineRule="auto"/>
      </w:pPr>
      <w:r>
        <w:separator/>
      </w:r>
    </w:p>
  </w:footnote>
  <w:footnote w:type="continuationSeparator" w:id="0">
    <w:p w:rsidR="0083149D" w:rsidRDefault="0083149D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02156"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5168" behindDoc="1" locked="0" layoutInCell="1" allowOverlap="1" wp14:anchorId="0C153F5D" wp14:editId="262C879D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392FA0" w:rsidP="00B02156">
          <w:pPr>
            <w:pStyle w:val="Header"/>
            <w:jc w:val="center"/>
            <w:rPr>
              <w:rFonts w:cstheme="minorHAnsi"/>
            </w:rPr>
          </w:pP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IRB Reviewer Payment Request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67266B3B"/>
    <w:multiLevelType w:val="hybridMultilevel"/>
    <w:tmpl w:val="08ACFA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zY1M7O0NDQyNTdW0lEKTi0uzszPAykwrAUAroLmHiwAAAA="/>
  </w:docVars>
  <w:rsids>
    <w:rsidRoot w:val="00446E07"/>
    <w:rsid w:val="000632EB"/>
    <w:rsid w:val="000725ED"/>
    <w:rsid w:val="000868F1"/>
    <w:rsid w:val="000C10D7"/>
    <w:rsid w:val="000E2946"/>
    <w:rsid w:val="001069AD"/>
    <w:rsid w:val="001B745D"/>
    <w:rsid w:val="00277796"/>
    <w:rsid w:val="00340496"/>
    <w:rsid w:val="00360D51"/>
    <w:rsid w:val="003620A3"/>
    <w:rsid w:val="00363001"/>
    <w:rsid w:val="00392FA0"/>
    <w:rsid w:val="003A381E"/>
    <w:rsid w:val="00446E07"/>
    <w:rsid w:val="004C056E"/>
    <w:rsid w:val="0053208B"/>
    <w:rsid w:val="005978FE"/>
    <w:rsid w:val="005B0A33"/>
    <w:rsid w:val="005B5D2B"/>
    <w:rsid w:val="005C44FC"/>
    <w:rsid w:val="005F105B"/>
    <w:rsid w:val="006C3A43"/>
    <w:rsid w:val="006F33FE"/>
    <w:rsid w:val="00750430"/>
    <w:rsid w:val="00764F8E"/>
    <w:rsid w:val="007738BB"/>
    <w:rsid w:val="00785509"/>
    <w:rsid w:val="007C32AB"/>
    <w:rsid w:val="007E2826"/>
    <w:rsid w:val="008036D6"/>
    <w:rsid w:val="0082450D"/>
    <w:rsid w:val="0083149D"/>
    <w:rsid w:val="0088038C"/>
    <w:rsid w:val="00924609"/>
    <w:rsid w:val="00981715"/>
    <w:rsid w:val="00981E4F"/>
    <w:rsid w:val="009A758F"/>
    <w:rsid w:val="009C69AA"/>
    <w:rsid w:val="00A26215"/>
    <w:rsid w:val="00A66EEA"/>
    <w:rsid w:val="00AF4455"/>
    <w:rsid w:val="00B02156"/>
    <w:rsid w:val="00C766BD"/>
    <w:rsid w:val="00C9545F"/>
    <w:rsid w:val="00D0487A"/>
    <w:rsid w:val="00D243A3"/>
    <w:rsid w:val="00DA2104"/>
    <w:rsid w:val="00DB1F75"/>
    <w:rsid w:val="00DE2EAB"/>
    <w:rsid w:val="00ED74DE"/>
    <w:rsid w:val="00F54364"/>
    <w:rsid w:val="00F5625F"/>
    <w:rsid w:val="00F65084"/>
    <w:rsid w:val="00FB2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164CB"/>
  <w15:docId w15:val="{EA95E335-60AA-4C1A-B346-476DD2B96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F0BDE0CEDE4272814BD947D0CB2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ECBA6-EFB1-4149-BE4A-8EAEB52262A1}"/>
      </w:docPartPr>
      <w:docPartBody>
        <w:p w:rsidR="002D216B" w:rsidRDefault="00C43E7D" w:rsidP="00C43E7D">
          <w:pPr>
            <w:pStyle w:val="DFF0BDE0CEDE4272814BD947D0CB295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FEA430219074C6288CF3B240C10D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70600-511A-4872-BA37-B8C8ED2F9B04}"/>
      </w:docPartPr>
      <w:docPartBody>
        <w:p w:rsidR="002D216B" w:rsidRDefault="00C43E7D" w:rsidP="00C43E7D">
          <w:pPr>
            <w:pStyle w:val="1FEA430219074C6288CF3B240C10D0F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1B28D811824434A886698AC4D52A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00AA7-1A6D-4435-8C5C-9BF9C5817280}"/>
      </w:docPartPr>
      <w:docPartBody>
        <w:p w:rsidR="002D216B" w:rsidRDefault="00C43E7D" w:rsidP="00C43E7D">
          <w:pPr>
            <w:pStyle w:val="81B28D811824434A886698AC4D52A28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CC18E213C55487C98C3438684897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2B509-36ED-4537-9BF1-DC70E7A415CC}"/>
      </w:docPartPr>
      <w:docPartBody>
        <w:p w:rsidR="002D216B" w:rsidRDefault="00C43E7D" w:rsidP="00C43E7D">
          <w:pPr>
            <w:pStyle w:val="7CC18E213C55487C98C34386848971B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B8E2A060F4B45A0B5231CFC2F0FB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0C304-B6F3-43A9-AC40-B6060837C23D}"/>
      </w:docPartPr>
      <w:docPartBody>
        <w:p w:rsidR="002D216B" w:rsidRDefault="00C43E7D" w:rsidP="00C43E7D">
          <w:pPr>
            <w:pStyle w:val="1B8E2A060F4B45A0B5231CFC2F0FB8A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BE7190208914EF482199A0BF0F9E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F0DD6-E972-4E90-85A0-7975EC4CA710}"/>
      </w:docPartPr>
      <w:docPartBody>
        <w:p w:rsidR="002D216B" w:rsidRDefault="00C43E7D" w:rsidP="00C43E7D">
          <w:pPr>
            <w:pStyle w:val="2BE7190208914EF482199A0BF0F9EAC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D49B6E95BDE4D9EBC68F0AC12BCF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64653-9D4A-4950-A148-6A07AB77C6CE}"/>
      </w:docPartPr>
      <w:docPartBody>
        <w:p w:rsidR="002D216B" w:rsidRDefault="00C43E7D" w:rsidP="00C43E7D">
          <w:pPr>
            <w:pStyle w:val="5D49B6E95BDE4D9EBC68F0AC12BCFD9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26B58D8260F4EC184D60487953AD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B0CB5-BDD8-40DE-A5BC-64892ACB3D87}"/>
      </w:docPartPr>
      <w:docPartBody>
        <w:p w:rsidR="002D216B" w:rsidRDefault="00C43E7D" w:rsidP="00C43E7D">
          <w:pPr>
            <w:pStyle w:val="A26B58D8260F4EC184D60487953AD599"/>
          </w:pPr>
          <w:r w:rsidRPr="009A7DA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5A69"/>
    <w:rsid w:val="000E7243"/>
    <w:rsid w:val="001A5E10"/>
    <w:rsid w:val="002C2EF1"/>
    <w:rsid w:val="002D216B"/>
    <w:rsid w:val="002D71F5"/>
    <w:rsid w:val="003F3007"/>
    <w:rsid w:val="004C7BA1"/>
    <w:rsid w:val="004F5A69"/>
    <w:rsid w:val="008218F2"/>
    <w:rsid w:val="00833D6F"/>
    <w:rsid w:val="008516AC"/>
    <w:rsid w:val="00923336"/>
    <w:rsid w:val="0092351C"/>
    <w:rsid w:val="00A77487"/>
    <w:rsid w:val="00B91218"/>
    <w:rsid w:val="00C43E7D"/>
    <w:rsid w:val="00C81B4F"/>
    <w:rsid w:val="00D71F0C"/>
    <w:rsid w:val="00DC6F1F"/>
    <w:rsid w:val="00DF5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0181AE02CC490CA9A413C1F25800B3">
    <w:name w:val="2E0181AE02CC490CA9A413C1F25800B3"/>
    <w:rsid w:val="004F5A69"/>
  </w:style>
  <w:style w:type="character" w:styleId="PlaceholderText">
    <w:name w:val="Placeholder Text"/>
    <w:basedOn w:val="DefaultParagraphFont"/>
    <w:uiPriority w:val="99"/>
    <w:semiHidden/>
    <w:rsid w:val="00C43E7D"/>
    <w:rPr>
      <w:color w:val="808080"/>
    </w:rPr>
  </w:style>
  <w:style w:type="paragraph" w:customStyle="1" w:styleId="EBB9FB09C33C497C8C51BBA76CDA93B1">
    <w:name w:val="EBB9FB09C33C497C8C51BBA76CDA93B1"/>
    <w:rsid w:val="004F5A69"/>
  </w:style>
  <w:style w:type="paragraph" w:customStyle="1" w:styleId="823B638158C246F9A96AD0C7CC769D50">
    <w:name w:val="823B638158C246F9A96AD0C7CC769D50"/>
    <w:rsid w:val="004F5A69"/>
  </w:style>
  <w:style w:type="paragraph" w:customStyle="1" w:styleId="5B7F2A0D68E34C518AAA3C62DC5FFBF5">
    <w:name w:val="5B7F2A0D68E34C518AAA3C62DC5FFBF5"/>
    <w:rsid w:val="004F5A69"/>
  </w:style>
  <w:style w:type="paragraph" w:customStyle="1" w:styleId="52DA4BD3EFF245A69A075D4A7E3B04E5">
    <w:name w:val="52DA4BD3EFF245A69A075D4A7E3B04E5"/>
    <w:rsid w:val="004F5A69"/>
  </w:style>
  <w:style w:type="paragraph" w:customStyle="1" w:styleId="1A6EC0940E95435B84D6E9D125406164">
    <w:name w:val="1A6EC0940E95435B84D6E9D125406164"/>
    <w:rsid w:val="004F5A69"/>
  </w:style>
  <w:style w:type="paragraph" w:customStyle="1" w:styleId="F7D591EFF10E4AC8907B389E0DC5C3C0">
    <w:name w:val="F7D591EFF10E4AC8907B389E0DC5C3C0"/>
    <w:rsid w:val="004F5A69"/>
  </w:style>
  <w:style w:type="paragraph" w:customStyle="1" w:styleId="A9D27E97B187411685D6F6F3BC9EF828">
    <w:name w:val="A9D27E97B187411685D6F6F3BC9EF828"/>
    <w:rsid w:val="004F5A69"/>
  </w:style>
  <w:style w:type="paragraph" w:customStyle="1" w:styleId="095FD248DA484EB488E52FB3CB0ADC37">
    <w:name w:val="095FD248DA484EB488E52FB3CB0ADC37"/>
    <w:rsid w:val="004F5A69"/>
  </w:style>
  <w:style w:type="paragraph" w:customStyle="1" w:styleId="7D74873EDBA943919C5EAB5D40556108">
    <w:name w:val="7D74873EDBA943919C5EAB5D40556108"/>
    <w:rsid w:val="004F5A69"/>
  </w:style>
  <w:style w:type="paragraph" w:customStyle="1" w:styleId="7BE51DB54BD2429AB01CBC7C617378DB">
    <w:name w:val="7BE51DB54BD2429AB01CBC7C617378DB"/>
    <w:rsid w:val="004F5A69"/>
  </w:style>
  <w:style w:type="paragraph" w:customStyle="1" w:styleId="B704BDAA001748EDA57B4845B46CA1C7">
    <w:name w:val="B704BDAA001748EDA57B4845B46CA1C7"/>
    <w:rsid w:val="004F5A69"/>
  </w:style>
  <w:style w:type="paragraph" w:customStyle="1" w:styleId="AC7DBD37B2554A34AF3D668AEC6FB32A">
    <w:name w:val="AC7DBD37B2554A34AF3D668AEC6FB32A"/>
    <w:rsid w:val="004F5A69"/>
  </w:style>
  <w:style w:type="paragraph" w:customStyle="1" w:styleId="D891C8B121914B7AAF6CA78347234D86">
    <w:name w:val="D891C8B121914B7AAF6CA78347234D86"/>
    <w:rsid w:val="004F5A69"/>
  </w:style>
  <w:style w:type="paragraph" w:customStyle="1" w:styleId="92944517F4EB4F10A6282FD0EF57218A">
    <w:name w:val="92944517F4EB4F10A6282FD0EF57218A"/>
    <w:rsid w:val="004F5A69"/>
  </w:style>
  <w:style w:type="paragraph" w:customStyle="1" w:styleId="FA3FA0AA0E7B45CFB6FCFC5F8DF8726A">
    <w:name w:val="FA3FA0AA0E7B45CFB6FCFC5F8DF8726A"/>
    <w:rsid w:val="004F5A69"/>
  </w:style>
  <w:style w:type="paragraph" w:customStyle="1" w:styleId="C997B08C3D7B423096C058ED1724E970">
    <w:name w:val="C997B08C3D7B423096C058ED1724E970"/>
    <w:rsid w:val="004F5A69"/>
  </w:style>
  <w:style w:type="paragraph" w:customStyle="1" w:styleId="C6EB3C40BF51451A811416511EF1088D">
    <w:name w:val="C6EB3C40BF51451A811416511EF1088D"/>
    <w:rsid w:val="004F5A69"/>
  </w:style>
  <w:style w:type="paragraph" w:customStyle="1" w:styleId="7EB3F4A320A94C2AB196B555205A6A3C">
    <w:name w:val="7EB3F4A320A94C2AB196B555205A6A3C"/>
    <w:rsid w:val="004F5A69"/>
  </w:style>
  <w:style w:type="paragraph" w:customStyle="1" w:styleId="C30106A2684049E28317B19AA5D19E38">
    <w:name w:val="C30106A2684049E28317B19AA5D19E38"/>
    <w:rsid w:val="004F5A69"/>
  </w:style>
  <w:style w:type="paragraph" w:customStyle="1" w:styleId="4B4F917E2DE84F5CA60E573D50C1F4FA">
    <w:name w:val="4B4F917E2DE84F5CA60E573D50C1F4FA"/>
    <w:rsid w:val="004F5A69"/>
  </w:style>
  <w:style w:type="paragraph" w:customStyle="1" w:styleId="D05E620EBBBD4827B389D6568DAB3AAC">
    <w:name w:val="D05E620EBBBD4827B389D6568DAB3AAC"/>
    <w:rsid w:val="004F5A69"/>
  </w:style>
  <w:style w:type="paragraph" w:customStyle="1" w:styleId="520EB1F85F2B4C5AA93A4D08B1CEFD2A">
    <w:name w:val="520EB1F85F2B4C5AA93A4D08B1CEFD2A"/>
    <w:rsid w:val="004F5A69"/>
  </w:style>
  <w:style w:type="paragraph" w:customStyle="1" w:styleId="FBFCAE77B43B4091B5E59C05C512576E">
    <w:name w:val="FBFCAE77B43B4091B5E59C05C512576E"/>
    <w:rsid w:val="004F5A69"/>
  </w:style>
  <w:style w:type="paragraph" w:customStyle="1" w:styleId="DFB86BFF7FEB4EC7840357AA79C66DDE">
    <w:name w:val="DFB86BFF7FEB4EC7840357AA79C66DDE"/>
    <w:rsid w:val="004F5A69"/>
  </w:style>
  <w:style w:type="paragraph" w:customStyle="1" w:styleId="7A159F14243D49898F6217B9570FD463">
    <w:name w:val="7A159F14243D49898F6217B9570FD463"/>
    <w:rsid w:val="004F5A69"/>
  </w:style>
  <w:style w:type="paragraph" w:customStyle="1" w:styleId="1D5AFC6BA50345E590637BE7B15A4023">
    <w:name w:val="1D5AFC6BA50345E590637BE7B15A4023"/>
    <w:rsid w:val="004F5A69"/>
  </w:style>
  <w:style w:type="paragraph" w:customStyle="1" w:styleId="93E1107C0DE040A6AC4D591DEC3183F1">
    <w:name w:val="93E1107C0DE040A6AC4D591DEC3183F1"/>
    <w:rsid w:val="003F3007"/>
  </w:style>
  <w:style w:type="paragraph" w:customStyle="1" w:styleId="44CB217529804F48A71370865339BEEA">
    <w:name w:val="44CB217529804F48A71370865339BEEA"/>
    <w:rsid w:val="003F3007"/>
  </w:style>
  <w:style w:type="paragraph" w:customStyle="1" w:styleId="B13CE93C8BDF4FB19CEA6530D12CFEA1">
    <w:name w:val="B13CE93C8BDF4FB19CEA6530D12CFEA1"/>
    <w:rsid w:val="003F3007"/>
  </w:style>
  <w:style w:type="paragraph" w:customStyle="1" w:styleId="4B5989EA4C064859AAB6A4B7D8BFD304">
    <w:name w:val="4B5989EA4C064859AAB6A4B7D8BFD304"/>
    <w:rsid w:val="003F3007"/>
  </w:style>
  <w:style w:type="paragraph" w:customStyle="1" w:styleId="65AF01CE1DA24096AD4B11099D9ACF53">
    <w:name w:val="65AF01CE1DA24096AD4B11099D9ACF53"/>
    <w:rsid w:val="00C43E7D"/>
    <w:pPr>
      <w:spacing w:after="160" w:line="259" w:lineRule="auto"/>
    </w:pPr>
  </w:style>
  <w:style w:type="paragraph" w:customStyle="1" w:styleId="C196F0B05E5741AA853551215694C9B1">
    <w:name w:val="C196F0B05E5741AA853551215694C9B1"/>
    <w:rsid w:val="00C43E7D"/>
    <w:pPr>
      <w:spacing w:after="160" w:line="259" w:lineRule="auto"/>
    </w:pPr>
  </w:style>
  <w:style w:type="paragraph" w:customStyle="1" w:styleId="1650A49465414D01ADFFA8BC8A48F9BF">
    <w:name w:val="1650A49465414D01ADFFA8BC8A48F9BF"/>
    <w:rsid w:val="00C43E7D"/>
    <w:pPr>
      <w:spacing w:after="160" w:line="259" w:lineRule="auto"/>
    </w:pPr>
  </w:style>
  <w:style w:type="paragraph" w:customStyle="1" w:styleId="DFF0BDE0CEDE4272814BD947D0CB2952">
    <w:name w:val="DFF0BDE0CEDE4272814BD947D0CB2952"/>
    <w:rsid w:val="00C43E7D"/>
    <w:pPr>
      <w:spacing w:after="160" w:line="259" w:lineRule="auto"/>
    </w:pPr>
  </w:style>
  <w:style w:type="paragraph" w:customStyle="1" w:styleId="1FEA430219074C6288CF3B240C10D0F4">
    <w:name w:val="1FEA430219074C6288CF3B240C10D0F4"/>
    <w:rsid w:val="00C43E7D"/>
    <w:pPr>
      <w:spacing w:after="160" w:line="259" w:lineRule="auto"/>
    </w:pPr>
  </w:style>
  <w:style w:type="paragraph" w:customStyle="1" w:styleId="81B28D811824434A886698AC4D52A286">
    <w:name w:val="81B28D811824434A886698AC4D52A286"/>
    <w:rsid w:val="00C43E7D"/>
    <w:pPr>
      <w:spacing w:after="160" w:line="259" w:lineRule="auto"/>
    </w:pPr>
  </w:style>
  <w:style w:type="paragraph" w:customStyle="1" w:styleId="C3F8E2A191FC4BD8B4CB8B41FA715FBE">
    <w:name w:val="C3F8E2A191FC4BD8B4CB8B41FA715FBE"/>
    <w:rsid w:val="00C43E7D"/>
    <w:pPr>
      <w:spacing w:after="160" w:line="259" w:lineRule="auto"/>
    </w:pPr>
  </w:style>
  <w:style w:type="paragraph" w:customStyle="1" w:styleId="7CC18E213C55487C98C34386848971B0">
    <w:name w:val="7CC18E213C55487C98C34386848971B0"/>
    <w:rsid w:val="00C43E7D"/>
    <w:pPr>
      <w:spacing w:after="160" w:line="259" w:lineRule="auto"/>
    </w:pPr>
  </w:style>
  <w:style w:type="paragraph" w:customStyle="1" w:styleId="9ED3A5F0590242AD87B1B6380656B563">
    <w:name w:val="9ED3A5F0590242AD87B1B6380656B563"/>
    <w:rsid w:val="00C43E7D"/>
    <w:pPr>
      <w:spacing w:after="160" w:line="259" w:lineRule="auto"/>
    </w:pPr>
  </w:style>
  <w:style w:type="paragraph" w:customStyle="1" w:styleId="45E74816502E477580FACEC5346B6AC0">
    <w:name w:val="45E74816502E477580FACEC5346B6AC0"/>
    <w:rsid w:val="00C43E7D"/>
    <w:pPr>
      <w:spacing w:after="160" w:line="259" w:lineRule="auto"/>
    </w:pPr>
  </w:style>
  <w:style w:type="paragraph" w:customStyle="1" w:styleId="D82BE3F8BF984F09A00A99D3602B7606">
    <w:name w:val="D82BE3F8BF984F09A00A99D3602B7606"/>
    <w:rsid w:val="00C43E7D"/>
    <w:pPr>
      <w:spacing w:after="160" w:line="259" w:lineRule="auto"/>
    </w:pPr>
  </w:style>
  <w:style w:type="paragraph" w:customStyle="1" w:styleId="1B8E2A060F4B45A0B5231CFC2F0FB8AF">
    <w:name w:val="1B8E2A060F4B45A0B5231CFC2F0FB8AF"/>
    <w:rsid w:val="00C43E7D"/>
    <w:pPr>
      <w:spacing w:after="160" w:line="259" w:lineRule="auto"/>
    </w:pPr>
  </w:style>
  <w:style w:type="paragraph" w:customStyle="1" w:styleId="2BE7190208914EF482199A0BF0F9EAC4">
    <w:name w:val="2BE7190208914EF482199A0BF0F9EAC4"/>
    <w:rsid w:val="00C43E7D"/>
    <w:pPr>
      <w:spacing w:after="160" w:line="259" w:lineRule="auto"/>
    </w:pPr>
  </w:style>
  <w:style w:type="paragraph" w:customStyle="1" w:styleId="5D49B6E95BDE4D9EBC68F0AC12BCFD99">
    <w:name w:val="5D49B6E95BDE4D9EBC68F0AC12BCFD99"/>
    <w:rsid w:val="00C43E7D"/>
    <w:pPr>
      <w:spacing w:after="160" w:line="259" w:lineRule="auto"/>
    </w:pPr>
  </w:style>
  <w:style w:type="paragraph" w:customStyle="1" w:styleId="2ECBD7D8E5CC40818DA97ED6DA3DD0AD">
    <w:name w:val="2ECBD7D8E5CC40818DA97ED6DA3DD0AD"/>
    <w:rsid w:val="00C43E7D"/>
    <w:pPr>
      <w:spacing w:after="160" w:line="259" w:lineRule="auto"/>
    </w:pPr>
  </w:style>
  <w:style w:type="paragraph" w:customStyle="1" w:styleId="A26B58D8260F4EC184D60487953AD599">
    <w:name w:val="A26B58D8260F4EC184D60487953AD599"/>
    <w:rsid w:val="00C43E7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38</_dlc_DocId>
    <_dlc_DocIdUrl xmlns="5113d88d-0e69-47f9-8e83-920be07188d0">
      <Url>http://www.kfmc.med.sa/EN/ERS/_layouts/15/DocIdRedir.aspx?ID=2P5NNHVRVCP3-768893698-38</Url>
      <Description>2P5NNHVRVCP3-768893698-38</Description>
    </_dlc_DocIdUrl>
  </documentManagement>
</p:properties>
</file>

<file path=customXml/itemProps1.xml><?xml version="1.0" encoding="utf-8"?>
<ds:datastoreItem xmlns:ds="http://schemas.openxmlformats.org/officeDocument/2006/customXml" ds:itemID="{2832B52F-3861-44C3-8A9C-A734EBCA07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A1BEE5-B1F9-4DCB-A823-95BBF4C062D0}"/>
</file>

<file path=customXml/itemProps3.xml><?xml version="1.0" encoding="utf-8"?>
<ds:datastoreItem xmlns:ds="http://schemas.openxmlformats.org/officeDocument/2006/customXml" ds:itemID="{4017110E-33D3-466C-BE47-C7AC0EFA3F3D}"/>
</file>

<file path=customXml/itemProps4.xml><?xml version="1.0" encoding="utf-8"?>
<ds:datastoreItem xmlns:ds="http://schemas.openxmlformats.org/officeDocument/2006/customXml" ds:itemID="{DB097B4F-FDFA-4A5B-B98F-84C884351444}"/>
</file>

<file path=customXml/itemProps5.xml><?xml version="1.0" encoding="utf-8"?>
<ds:datastoreItem xmlns:ds="http://schemas.openxmlformats.org/officeDocument/2006/customXml" ds:itemID="{48B3072E-EFC1-4A54-892B-28B1080074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27</cp:revision>
  <dcterms:created xsi:type="dcterms:W3CDTF">2017-02-20T07:36:00Z</dcterms:created>
  <dcterms:modified xsi:type="dcterms:W3CDTF">2018-05-2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d1ebc395-1ab8-4e2a-8a91-1e18d19a53e8</vt:lpwstr>
  </property>
</Properties>
</file>